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7A05FA" w14:textId="67155FB1" w:rsidR="00EB752D" w:rsidRDefault="00B3583C">
      <w:pPr>
        <w:rPr>
          <w:b/>
        </w:rPr>
      </w:pPr>
      <w:r>
        <w:rPr>
          <w:b/>
        </w:rPr>
        <w:t>May</w:t>
      </w:r>
      <w:r w:rsidR="002304E3">
        <w:rPr>
          <w:b/>
        </w:rPr>
        <w:t xml:space="preserve"> 2020</w:t>
      </w:r>
      <w:r w:rsidR="00025DA0" w:rsidRPr="002E2876">
        <w:rPr>
          <w:b/>
        </w:rPr>
        <w:t xml:space="preserve"> Social Media Content Calendar</w:t>
      </w:r>
      <w:r w:rsidR="002304E3">
        <w:rPr>
          <w:b/>
        </w:rPr>
        <w:t xml:space="preserve">: </w:t>
      </w:r>
      <w:r w:rsidR="00F357A8">
        <w:rPr>
          <w:b/>
        </w:rPr>
        <w:t xml:space="preserve">Heavy Push/Get </w:t>
      </w:r>
      <w:r w:rsidR="00557BB8">
        <w:rPr>
          <w:b/>
        </w:rPr>
        <w:t>out</w:t>
      </w:r>
      <w:r w:rsidR="00F357A8">
        <w:rPr>
          <w:b/>
        </w:rPr>
        <w:t xml:space="preserve"> the </w:t>
      </w:r>
      <w:proofErr w:type="spellStart"/>
      <w:r w:rsidR="00F357A8">
        <w:rPr>
          <w:b/>
        </w:rPr>
        <w:t>Count</w:t>
      </w:r>
      <w:r w:rsidR="002B68DF">
        <w:rPr>
          <w:b/>
        </w:rPr>
        <w:t>Z</w:t>
      </w:r>
      <w:proofErr w:type="spellEnd"/>
    </w:p>
    <w:p w14:paraId="4BDF4AB5" w14:textId="17D55188" w:rsidR="00E030F4" w:rsidRPr="002E2876" w:rsidRDefault="00E030F4">
      <w:pPr>
        <w:rPr>
          <w:b/>
        </w:rPr>
      </w:pPr>
      <w:r>
        <w:rPr>
          <w:b/>
        </w:rPr>
        <w:t>To add pictures to social media, right</w:t>
      </w:r>
      <w:r w:rsidR="0013384C">
        <w:rPr>
          <w:b/>
        </w:rPr>
        <w:t>-</w:t>
      </w:r>
      <w:r>
        <w:rPr>
          <w:b/>
        </w:rPr>
        <w:t xml:space="preserve">click on </w:t>
      </w:r>
      <w:r w:rsidR="00861B64">
        <w:rPr>
          <w:b/>
        </w:rPr>
        <w:t xml:space="preserve">the </w:t>
      </w:r>
      <w:r>
        <w:rPr>
          <w:b/>
        </w:rPr>
        <w:t xml:space="preserve">image and </w:t>
      </w:r>
      <w:r w:rsidR="001133F8">
        <w:rPr>
          <w:b/>
        </w:rPr>
        <w:t xml:space="preserve">select </w:t>
      </w:r>
      <w:r>
        <w:rPr>
          <w:b/>
        </w:rPr>
        <w:t xml:space="preserve">“save picture as” to </w:t>
      </w:r>
      <w:r w:rsidR="001133F8">
        <w:rPr>
          <w:b/>
        </w:rPr>
        <w:t xml:space="preserve">save image on your computer. </w:t>
      </w:r>
      <w:r w:rsidR="00572516">
        <w:rPr>
          <w:b/>
        </w:rPr>
        <w:t>Doing t</w:t>
      </w:r>
      <w:r w:rsidR="001133F8">
        <w:rPr>
          <w:b/>
        </w:rPr>
        <w:t xml:space="preserve">his </w:t>
      </w:r>
      <w:r>
        <w:rPr>
          <w:b/>
        </w:rPr>
        <w:t>restore</w:t>
      </w:r>
      <w:r w:rsidR="001133F8">
        <w:rPr>
          <w:b/>
        </w:rPr>
        <w:t>s correct sizing when uploading to social media.</w:t>
      </w:r>
    </w:p>
    <w:tbl>
      <w:tblPr>
        <w:tblStyle w:val="TableGrid"/>
        <w:tblW w:w="10823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4694"/>
        <w:gridCol w:w="3046"/>
        <w:gridCol w:w="3083"/>
      </w:tblGrid>
      <w:tr w:rsidR="00AC63E2" w14:paraId="01012B22" w14:textId="77777777" w:rsidTr="00381858">
        <w:tc>
          <w:tcPr>
            <w:tcW w:w="4694" w:type="dxa"/>
          </w:tcPr>
          <w:p w14:paraId="75442D32" w14:textId="77777777" w:rsidR="00025DA0" w:rsidRDefault="00025DA0">
            <w:r>
              <w:t>Image</w:t>
            </w:r>
          </w:p>
        </w:tc>
        <w:tc>
          <w:tcPr>
            <w:tcW w:w="3046" w:type="dxa"/>
          </w:tcPr>
          <w:p w14:paraId="5386CE26" w14:textId="77777777" w:rsidR="00025DA0" w:rsidRDefault="00025DA0">
            <w:r>
              <w:t>Facebook/Instagram</w:t>
            </w:r>
          </w:p>
        </w:tc>
        <w:tc>
          <w:tcPr>
            <w:tcW w:w="3083" w:type="dxa"/>
          </w:tcPr>
          <w:p w14:paraId="759F72B9" w14:textId="62247D13" w:rsidR="00025DA0" w:rsidRDefault="00025DA0" w:rsidP="002304E3">
            <w:pPr>
              <w:tabs>
                <w:tab w:val="center" w:pos="1433"/>
              </w:tabs>
            </w:pPr>
            <w:r>
              <w:t>Twitter</w:t>
            </w:r>
            <w:r w:rsidR="002304E3">
              <w:tab/>
            </w:r>
          </w:p>
        </w:tc>
      </w:tr>
      <w:tr w:rsidR="003C6C99" w14:paraId="6F42E09E" w14:textId="77777777" w:rsidTr="00381858">
        <w:tc>
          <w:tcPr>
            <w:tcW w:w="4694" w:type="dxa"/>
          </w:tcPr>
          <w:p w14:paraId="071B0309" w14:textId="77777777" w:rsidR="003C6C99" w:rsidRDefault="003C6C99" w:rsidP="003C6C99"/>
          <w:p w14:paraId="325032CF" w14:textId="77777777" w:rsidR="003C6C99" w:rsidRDefault="003C6C99" w:rsidP="003C6C99">
            <w:r>
              <w:t>Week of May ____________</w:t>
            </w:r>
          </w:p>
          <w:p w14:paraId="49B9EE10" w14:textId="77777777" w:rsidR="003C6C99" w:rsidRDefault="003C6C99" w:rsidP="003C6C99">
            <w:r>
              <w:t>(Census Video Challenge)</w:t>
            </w:r>
          </w:p>
          <w:p w14:paraId="7CEEC4DC" w14:textId="77777777" w:rsidR="003C6C99" w:rsidRDefault="003C6C99" w:rsidP="003C6C99">
            <w:r>
              <w:rPr>
                <w:noProof/>
              </w:rPr>
              <w:drawing>
                <wp:inline distT="0" distB="0" distL="0" distR="0" wp14:anchorId="6F031F16" wp14:editId="65CC6FDF">
                  <wp:extent cx="2843530" cy="284353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Census Video Challenge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3530" cy="2843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A8EBD4" w14:textId="77777777" w:rsidR="003C6C99" w:rsidRDefault="003C6C99" w:rsidP="003C6C99"/>
        </w:tc>
        <w:tc>
          <w:tcPr>
            <w:tcW w:w="3046" w:type="dxa"/>
          </w:tcPr>
          <w:p w14:paraId="6EECB8F7" w14:textId="18EC2655" w:rsidR="003C6C99" w:rsidRDefault="003C6C99" w:rsidP="003C6C99">
            <w:r>
              <w:t xml:space="preserve">Quarantine got your creative juices flowing? Could you use an extra $30,000? If you can produce impactful and </w:t>
            </w:r>
            <w:r w:rsidR="00BF43C7">
              <w:t>innov</w:t>
            </w:r>
            <w:r>
              <w:t xml:space="preserve">ative video content for the #2020Census, you could win up to 30K! </w:t>
            </w:r>
          </w:p>
          <w:p w14:paraId="0A80DEB5" w14:textId="77777777" w:rsidR="003C6C99" w:rsidRDefault="003C6C99" w:rsidP="003C6C99"/>
          <w:p w14:paraId="0CEC8CB7" w14:textId="77777777" w:rsidR="003C6C99" w:rsidRDefault="003C6C99" w:rsidP="003C6C99">
            <w:r>
              <w:t>Learn more here&gt;</w:t>
            </w:r>
          </w:p>
          <w:p w14:paraId="69DEFC7A" w14:textId="77777777" w:rsidR="003C6C99" w:rsidRDefault="003C6C99" w:rsidP="003C6C99">
            <w:r>
              <w:rPr>
                <w:rFonts w:ascii="Helvetica" w:hAnsi="Helvetica" w:cs="Helvetica"/>
                <w:color w:val="1C1E21"/>
                <w:sz w:val="21"/>
                <w:szCs w:val="21"/>
                <w:shd w:val="clear" w:color="auto" w:fill="FFFFFF"/>
              </w:rPr>
              <w:t> </w:t>
            </w:r>
            <w:hyperlink r:id="rId9" w:tgtFrame="_blank" w:history="1">
              <w:r>
                <w:rPr>
                  <w:rStyle w:val="Hyperlink"/>
                  <w:rFonts w:ascii="Helvetica" w:hAnsi="Helvetica" w:cs="Helvetica"/>
                  <w:color w:val="385898"/>
                  <w:sz w:val="21"/>
                  <w:szCs w:val="21"/>
                  <w:shd w:val="clear" w:color="auto" w:fill="FFFFFF"/>
                </w:rPr>
                <w:t>https://go.usa.gov/xvkSy</w:t>
              </w:r>
            </w:hyperlink>
          </w:p>
          <w:p w14:paraId="2A88D6C6" w14:textId="77777777" w:rsidR="003C6C99" w:rsidRDefault="003C6C99" w:rsidP="003C6C99"/>
          <w:p w14:paraId="5EA42678" w14:textId="38331A0E" w:rsidR="003C6C99" w:rsidRDefault="003C6C99" w:rsidP="003C6C99"/>
          <w:p w14:paraId="5A64C0CE" w14:textId="77777777" w:rsidR="003C6C99" w:rsidRDefault="003C6C99" w:rsidP="003C6C99">
            <w:r>
              <w:t>#census2020 #</w:t>
            </w:r>
            <w:proofErr w:type="spellStart"/>
            <w:r>
              <w:t>videocontent</w:t>
            </w:r>
            <w:proofErr w:type="spellEnd"/>
            <w:r>
              <w:t xml:space="preserve"> #</w:t>
            </w:r>
            <w:proofErr w:type="spellStart"/>
            <w:r>
              <w:t>contentcreator</w:t>
            </w:r>
            <w:proofErr w:type="spellEnd"/>
            <w:r>
              <w:t xml:space="preserve"> #</w:t>
            </w:r>
            <w:proofErr w:type="spellStart"/>
            <w:r>
              <w:t>pandemicprojects</w:t>
            </w:r>
            <w:proofErr w:type="spellEnd"/>
          </w:p>
          <w:p w14:paraId="6D6C2736" w14:textId="77777777" w:rsidR="003C6C99" w:rsidRDefault="003C6C99" w:rsidP="003C6C99"/>
        </w:tc>
        <w:tc>
          <w:tcPr>
            <w:tcW w:w="3083" w:type="dxa"/>
          </w:tcPr>
          <w:p w14:paraId="6645784C" w14:textId="01CB488E" w:rsidR="003C6C99" w:rsidRDefault="003C6C99" w:rsidP="003C6C99">
            <w:r>
              <w:t xml:space="preserve">Quarantine got your creative juices flowing? Could you use an extra $30,000? If you can produce impactful and </w:t>
            </w:r>
            <w:r w:rsidR="00BF43C7">
              <w:t>innov</w:t>
            </w:r>
            <w:r>
              <w:t xml:space="preserve">ative video content for the #2020Census, you could win up to 30K! </w:t>
            </w:r>
          </w:p>
          <w:p w14:paraId="1224F72B" w14:textId="77777777" w:rsidR="003C6C99" w:rsidRDefault="003C6C99" w:rsidP="003C6C99"/>
          <w:p w14:paraId="2F2AF441" w14:textId="77777777" w:rsidR="003C6C99" w:rsidRDefault="003C6C99" w:rsidP="003C6C99">
            <w:r>
              <w:t>Learn more here&gt;</w:t>
            </w:r>
          </w:p>
          <w:p w14:paraId="1DE92DF8" w14:textId="77777777" w:rsidR="003C6C99" w:rsidRDefault="003C6C99" w:rsidP="003C6C99">
            <w:r>
              <w:rPr>
                <w:rFonts w:ascii="Helvetica" w:hAnsi="Helvetica" w:cs="Helvetica"/>
                <w:color w:val="1C1E21"/>
                <w:sz w:val="21"/>
                <w:szCs w:val="21"/>
                <w:shd w:val="clear" w:color="auto" w:fill="FFFFFF"/>
              </w:rPr>
              <w:t> </w:t>
            </w:r>
            <w:hyperlink r:id="rId10" w:tgtFrame="_blank" w:history="1">
              <w:r>
                <w:rPr>
                  <w:rStyle w:val="Hyperlink"/>
                  <w:rFonts w:ascii="Helvetica" w:hAnsi="Helvetica" w:cs="Helvetica"/>
                  <w:color w:val="385898"/>
                  <w:sz w:val="21"/>
                  <w:szCs w:val="21"/>
                  <w:shd w:val="clear" w:color="auto" w:fill="FFFFFF"/>
                </w:rPr>
                <w:t>https://go.usa.gov/xvkSy</w:t>
              </w:r>
            </w:hyperlink>
          </w:p>
          <w:p w14:paraId="15953A18" w14:textId="77777777" w:rsidR="003C6C99" w:rsidRDefault="003C6C99" w:rsidP="003C6C99"/>
          <w:p w14:paraId="18E26AA3" w14:textId="1B7B563E" w:rsidR="003C6C99" w:rsidRDefault="003C6C99" w:rsidP="003C6C99"/>
          <w:p w14:paraId="4121A05E" w14:textId="77777777" w:rsidR="003C6C99" w:rsidRDefault="003C6C99" w:rsidP="003C6C99">
            <w:r>
              <w:t>#census2020 #</w:t>
            </w:r>
            <w:proofErr w:type="spellStart"/>
            <w:r>
              <w:t>videocontent</w:t>
            </w:r>
            <w:proofErr w:type="spellEnd"/>
            <w:r>
              <w:t xml:space="preserve"> #</w:t>
            </w:r>
            <w:proofErr w:type="spellStart"/>
            <w:r>
              <w:t>contentcreator</w:t>
            </w:r>
            <w:proofErr w:type="spellEnd"/>
            <w:r>
              <w:t xml:space="preserve"> #</w:t>
            </w:r>
            <w:proofErr w:type="spellStart"/>
            <w:r>
              <w:t>pandemicprojects</w:t>
            </w:r>
            <w:proofErr w:type="spellEnd"/>
          </w:p>
          <w:p w14:paraId="692944D7" w14:textId="77777777" w:rsidR="003C6C99" w:rsidRDefault="003C6C99" w:rsidP="003C6C99"/>
        </w:tc>
      </w:tr>
      <w:tr w:rsidR="003C6C99" w14:paraId="1C1F0E14" w14:textId="77777777" w:rsidTr="00381858">
        <w:tc>
          <w:tcPr>
            <w:tcW w:w="4694" w:type="dxa"/>
          </w:tcPr>
          <w:p w14:paraId="59F0EBAE" w14:textId="04E2D182" w:rsidR="003C6C99" w:rsidRDefault="003C6C99" w:rsidP="003C6C99">
            <w:pPr>
              <w:rPr>
                <w:vertAlign w:val="superscript"/>
              </w:rPr>
            </w:pPr>
            <w:r>
              <w:t>Week of May ______________</w:t>
            </w:r>
          </w:p>
          <w:p w14:paraId="0A8E60F5" w14:textId="77777777" w:rsidR="003C6C99" w:rsidRDefault="003C6C99" w:rsidP="003C6C99">
            <w:r>
              <w:t>(Mother’s Day)</w:t>
            </w:r>
          </w:p>
          <w:p w14:paraId="132A5C51" w14:textId="77777777" w:rsidR="003C6C99" w:rsidRDefault="003C6C99" w:rsidP="003C6C99"/>
          <w:p w14:paraId="5B244393" w14:textId="77777777" w:rsidR="003C6C99" w:rsidRDefault="003C6C99" w:rsidP="003C6C99">
            <w:r>
              <w:rPr>
                <w:noProof/>
              </w:rPr>
              <w:drawing>
                <wp:inline distT="0" distB="0" distL="0" distR="0" wp14:anchorId="1941486E" wp14:editId="78845842">
                  <wp:extent cx="2843530" cy="284353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Mother's Day Kids Count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3530" cy="2843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9FB2D4" w14:textId="77777777" w:rsidR="003C6C99" w:rsidRDefault="003C6C99" w:rsidP="003C6C99"/>
        </w:tc>
        <w:tc>
          <w:tcPr>
            <w:tcW w:w="3046" w:type="dxa"/>
          </w:tcPr>
          <w:p w14:paraId="083AD3F1" w14:textId="6EAB2EE6" w:rsidR="003C6C99" w:rsidRDefault="003C6C99" w:rsidP="003C6C99">
            <w:r>
              <w:lastRenderedPageBreak/>
              <w:t>This Mother’s Day will see an increase in homemade cards, meals cooked at home</w:t>
            </w:r>
            <w:r w:rsidR="00BF43C7">
              <w:t>,</w:t>
            </w:r>
            <w:r>
              <w:t xml:space="preserve"> and gifts ordered online. It’s a small way to say, “thank you” for all the ways Moms love their children. </w:t>
            </w:r>
          </w:p>
          <w:p w14:paraId="2AD71071" w14:textId="77777777" w:rsidR="003C6C99" w:rsidRDefault="003C6C99" w:rsidP="003C6C99"/>
          <w:p w14:paraId="53E170AF" w14:textId="77777777" w:rsidR="003C6C99" w:rsidRDefault="003C6C99" w:rsidP="003C6C99">
            <w:r>
              <w:t>Thank you to all the moms for filling out the census and making sure kids count!</w:t>
            </w:r>
          </w:p>
          <w:p w14:paraId="0AACC2E4" w14:textId="77777777" w:rsidR="003C6C99" w:rsidRDefault="003C6C99" w:rsidP="003C6C99">
            <w:hyperlink r:id="rId12" w:history="1">
              <w:r>
                <w:rPr>
                  <w:rStyle w:val="Hyperlink"/>
                </w:rPr>
                <w:t>https://2020census.gov/</w:t>
              </w:r>
            </w:hyperlink>
          </w:p>
          <w:p w14:paraId="4B9C4A0E" w14:textId="20BD6C16" w:rsidR="003C6C99" w:rsidRDefault="003C6C99" w:rsidP="003C6C99">
            <w:r>
              <w:t>#2020Census #census2020 #</w:t>
            </w:r>
            <w:proofErr w:type="spellStart"/>
            <w:r>
              <w:t>momsarethebest</w:t>
            </w:r>
            <w:proofErr w:type="spellEnd"/>
            <w:r>
              <w:t xml:space="preserve"> #</w:t>
            </w:r>
            <w:proofErr w:type="spellStart"/>
            <w:r>
              <w:t>celebratemom</w:t>
            </w:r>
            <w:proofErr w:type="spellEnd"/>
            <w:r>
              <w:t xml:space="preserve"> </w:t>
            </w:r>
          </w:p>
        </w:tc>
        <w:tc>
          <w:tcPr>
            <w:tcW w:w="3083" w:type="dxa"/>
          </w:tcPr>
          <w:p w14:paraId="757FAB40" w14:textId="0A3F7B74" w:rsidR="003C6C99" w:rsidRDefault="003C6C99" w:rsidP="003C6C99">
            <w:r>
              <w:t>Happy Mother’s Day!!!</w:t>
            </w:r>
          </w:p>
          <w:p w14:paraId="3DD99AA8" w14:textId="77777777" w:rsidR="003C6C99" w:rsidRDefault="003C6C99" w:rsidP="003C6C99">
            <w:r>
              <w:t>Thank you to all the moms for filling out the census and making sure kids count!</w:t>
            </w:r>
          </w:p>
          <w:p w14:paraId="600EE1CA" w14:textId="77777777" w:rsidR="003C6C99" w:rsidRDefault="003C6C99" w:rsidP="003C6C99">
            <w:hyperlink r:id="rId13" w:history="1">
              <w:r>
                <w:rPr>
                  <w:rStyle w:val="Hyperlink"/>
                </w:rPr>
                <w:t>https://2020census.gov/</w:t>
              </w:r>
            </w:hyperlink>
          </w:p>
          <w:p w14:paraId="45D1C929" w14:textId="35F8FC84" w:rsidR="003C6C99" w:rsidRDefault="003C6C99" w:rsidP="003C6C99">
            <w:r>
              <w:t>#2020Census #census2020 #</w:t>
            </w:r>
            <w:proofErr w:type="spellStart"/>
            <w:r>
              <w:t>momsarethebest</w:t>
            </w:r>
            <w:proofErr w:type="spellEnd"/>
            <w:r>
              <w:t xml:space="preserve"> #</w:t>
            </w:r>
            <w:proofErr w:type="spellStart"/>
            <w:r>
              <w:t>celebratemom</w:t>
            </w:r>
            <w:proofErr w:type="spellEnd"/>
          </w:p>
        </w:tc>
      </w:tr>
      <w:tr w:rsidR="000B3E7D" w14:paraId="0FFC4FC2" w14:textId="77777777" w:rsidTr="00381858">
        <w:tc>
          <w:tcPr>
            <w:tcW w:w="4694" w:type="dxa"/>
          </w:tcPr>
          <w:p w14:paraId="646FE9E7" w14:textId="77777777" w:rsidR="000B3E7D" w:rsidRDefault="000B3E7D" w:rsidP="000B3E7D">
            <w:r>
              <w:t>Week of May  ______________</w:t>
            </w:r>
          </w:p>
          <w:p w14:paraId="346D1F75" w14:textId="77777777" w:rsidR="000B3E7D" w:rsidRDefault="000B3E7D" w:rsidP="000B3E7D">
            <w:r>
              <w:t>(Community Resources)</w:t>
            </w:r>
          </w:p>
          <w:p w14:paraId="595C8B7E" w14:textId="77777777" w:rsidR="000B3E7D" w:rsidRDefault="000B3E7D" w:rsidP="000B3E7D">
            <w:r>
              <w:rPr>
                <w:noProof/>
              </w:rPr>
              <w:drawing>
                <wp:inline distT="0" distB="0" distL="0" distR="0" wp14:anchorId="5D67A2B0" wp14:editId="6BD9205D">
                  <wp:extent cx="2843530" cy="284353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keep your community safe and heathy by bringing resources like health care, support for people out of work and food assistance.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3530" cy="2843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603F42" w14:textId="77777777" w:rsidR="000B3E7D" w:rsidRDefault="000B3E7D" w:rsidP="000B3E7D"/>
          <w:p w14:paraId="1B1D6F22" w14:textId="77777777" w:rsidR="000B3E7D" w:rsidRDefault="000B3E7D" w:rsidP="000B3E7D"/>
        </w:tc>
        <w:tc>
          <w:tcPr>
            <w:tcW w:w="3046" w:type="dxa"/>
          </w:tcPr>
          <w:p w14:paraId="03BB753E" w14:textId="77777777" w:rsidR="000B3E7D" w:rsidRDefault="000B3E7D" w:rsidP="000B3E7D">
            <w:r>
              <w:t xml:space="preserve">The 2020 census is happening right now. Keep your community safe and healthy by bringing resources like medical care, support for people out of work, and food assistance. </w:t>
            </w:r>
          </w:p>
          <w:p w14:paraId="498D7CE7" w14:textId="77777777" w:rsidR="000B3E7D" w:rsidRDefault="000B3E7D" w:rsidP="000B3E7D">
            <w:r>
              <w:t xml:space="preserve">Fill out your census online &gt; </w:t>
            </w:r>
            <w:hyperlink r:id="rId15" w:history="1">
              <w:r>
                <w:rPr>
                  <w:rStyle w:val="Hyperlink"/>
                </w:rPr>
                <w:t>https://2020census.gov/</w:t>
              </w:r>
            </w:hyperlink>
            <w:r>
              <w:t xml:space="preserve">, by mail or phone &gt; </w:t>
            </w:r>
            <w:r w:rsidRPr="005103C4">
              <w:t>844-330-2020</w:t>
            </w:r>
            <w:r>
              <w:t>.</w:t>
            </w:r>
          </w:p>
          <w:p w14:paraId="533D2C3D" w14:textId="53FD784B" w:rsidR="000B3E7D" w:rsidRDefault="000B3E7D" w:rsidP="000B3E7D">
            <w:r>
              <w:t>#2020Census #census2020 #</w:t>
            </w:r>
            <w:proofErr w:type="spellStart"/>
            <w:r>
              <w:t>foodassistance</w:t>
            </w:r>
            <w:proofErr w:type="spellEnd"/>
            <w:r>
              <w:t xml:space="preserve"> #</w:t>
            </w:r>
            <w:proofErr w:type="spellStart"/>
            <w:r>
              <w:t>communityresources</w:t>
            </w:r>
            <w:proofErr w:type="spellEnd"/>
          </w:p>
        </w:tc>
        <w:tc>
          <w:tcPr>
            <w:tcW w:w="3083" w:type="dxa"/>
          </w:tcPr>
          <w:p w14:paraId="3DFCAEF0" w14:textId="77777777" w:rsidR="000B3E7D" w:rsidRDefault="000B3E7D" w:rsidP="000B3E7D">
            <w:r>
              <w:t xml:space="preserve">The 2020 census is happening right now. Keep your community safe and healthy by bringing resources like medical care, support for people out of work, and food assistance. </w:t>
            </w:r>
          </w:p>
          <w:p w14:paraId="21CFF0ED" w14:textId="77777777" w:rsidR="000B3E7D" w:rsidRDefault="000B3E7D" w:rsidP="000B3E7D">
            <w:r>
              <w:t xml:space="preserve">Fill out your census online &gt; </w:t>
            </w:r>
            <w:hyperlink r:id="rId16" w:history="1">
              <w:r>
                <w:rPr>
                  <w:rStyle w:val="Hyperlink"/>
                </w:rPr>
                <w:t>https://2020census.gov/</w:t>
              </w:r>
            </w:hyperlink>
            <w:r>
              <w:t xml:space="preserve">, by mail or phone &gt; </w:t>
            </w:r>
            <w:r w:rsidRPr="005103C4">
              <w:t>844-330-2020</w:t>
            </w:r>
            <w:r>
              <w:t>.</w:t>
            </w:r>
          </w:p>
          <w:p w14:paraId="6CD70589" w14:textId="415A6F5E" w:rsidR="000B3E7D" w:rsidRDefault="000B3E7D" w:rsidP="000B3E7D">
            <w:r>
              <w:t>#2020Census #census2020 #</w:t>
            </w:r>
            <w:proofErr w:type="spellStart"/>
            <w:r>
              <w:t>foodassistance</w:t>
            </w:r>
            <w:proofErr w:type="spellEnd"/>
            <w:r>
              <w:t xml:space="preserve"> #</w:t>
            </w:r>
            <w:proofErr w:type="spellStart"/>
            <w:r>
              <w:t>communityresources</w:t>
            </w:r>
            <w:proofErr w:type="spellEnd"/>
          </w:p>
        </w:tc>
      </w:tr>
      <w:tr w:rsidR="000B3E7D" w14:paraId="1A610BA8" w14:textId="77777777" w:rsidTr="00381858">
        <w:tc>
          <w:tcPr>
            <w:tcW w:w="4694" w:type="dxa"/>
          </w:tcPr>
          <w:p w14:paraId="63193E1D" w14:textId="141DF928" w:rsidR="000B3E7D" w:rsidRDefault="000B3E7D" w:rsidP="000B3E7D">
            <w:pPr>
              <w:rPr>
                <w:vertAlign w:val="superscript"/>
              </w:rPr>
            </w:pPr>
            <w:r>
              <w:t>Week of May ______________</w:t>
            </w:r>
          </w:p>
          <w:p w14:paraId="5A70CF9A" w14:textId="5CEC2EF3" w:rsidR="000B3E7D" w:rsidRDefault="000B3E7D" w:rsidP="000B3E7D">
            <w:r>
              <w:t>(Census Facts)</w:t>
            </w:r>
          </w:p>
          <w:p w14:paraId="34D92475" w14:textId="77777777" w:rsidR="000B3E7D" w:rsidRDefault="000B3E7D" w:rsidP="000B3E7D"/>
          <w:p w14:paraId="52DB9B42" w14:textId="0AF6F968" w:rsidR="000B3E7D" w:rsidRDefault="000B3E7D" w:rsidP="000B3E7D">
            <w:r>
              <w:rPr>
                <w:noProof/>
              </w:rPr>
              <w:drawing>
                <wp:inline distT="0" distB="0" distL="0" distR="0" wp14:anchorId="3FCAD39D" wp14:editId="50E3E7D9">
                  <wp:extent cx="2400300" cy="24003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t's Quiz Time!!!!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0300" cy="240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6" w:type="dxa"/>
          </w:tcPr>
          <w:p w14:paraId="52A93D87" w14:textId="1A588629" w:rsidR="000B3E7D" w:rsidRDefault="000B3E7D" w:rsidP="000B3E7D">
            <w:r>
              <w:t xml:space="preserve">Current events make for great teaching moments. Help kids learn about the census and who counts in their home with this fun interactive quiz: </w:t>
            </w:r>
            <w:hyperlink r:id="rId18" w:history="1">
              <w:r w:rsidRPr="0029621A">
                <w:rPr>
                  <w:rStyle w:val="Hyperlink"/>
                </w:rPr>
                <w:t>https://go.usa.gov/xvTBS</w:t>
              </w:r>
            </w:hyperlink>
          </w:p>
          <w:p w14:paraId="3B1D7863" w14:textId="77777777" w:rsidR="000B3E7D" w:rsidRDefault="000B3E7D" w:rsidP="000B3E7D"/>
          <w:p w14:paraId="6C454FBB" w14:textId="77777777" w:rsidR="000B3E7D" w:rsidRDefault="000B3E7D" w:rsidP="000B3E7D">
            <w:r>
              <w:t>#2020Census #census2020 #</w:t>
            </w:r>
            <w:proofErr w:type="spellStart"/>
            <w:r>
              <w:t>kidscount</w:t>
            </w:r>
            <w:proofErr w:type="spellEnd"/>
            <w:r>
              <w:t xml:space="preserve"> #</w:t>
            </w:r>
            <w:proofErr w:type="spellStart"/>
            <w:r>
              <w:t>quarantineschool</w:t>
            </w:r>
            <w:proofErr w:type="spellEnd"/>
            <w:r>
              <w:t xml:space="preserve"> #</w:t>
            </w:r>
            <w:proofErr w:type="spellStart"/>
            <w:r>
              <w:t>pandemicparenting</w:t>
            </w:r>
            <w:proofErr w:type="spellEnd"/>
          </w:p>
          <w:p w14:paraId="3A10B7CA" w14:textId="77777777" w:rsidR="000B3E7D" w:rsidRDefault="000B3E7D" w:rsidP="000B3E7D"/>
          <w:p w14:paraId="2E6787CA" w14:textId="77777777" w:rsidR="000B3E7D" w:rsidRDefault="000B3E7D" w:rsidP="000B3E7D"/>
          <w:p w14:paraId="54D12E31" w14:textId="77777777" w:rsidR="000B3E7D" w:rsidRDefault="000B3E7D" w:rsidP="000B3E7D"/>
          <w:p w14:paraId="77E5F786" w14:textId="77777777" w:rsidR="000B3E7D" w:rsidRDefault="000B3E7D" w:rsidP="000B3E7D"/>
          <w:p w14:paraId="4C55B4D5" w14:textId="77777777" w:rsidR="000B3E7D" w:rsidRDefault="000B3E7D" w:rsidP="000B3E7D"/>
          <w:p w14:paraId="0F07319D" w14:textId="77777777" w:rsidR="000B3E7D" w:rsidRDefault="000B3E7D" w:rsidP="000B3E7D"/>
          <w:p w14:paraId="22070C89" w14:textId="77777777" w:rsidR="000B3E7D" w:rsidRDefault="000B3E7D" w:rsidP="000B3E7D"/>
          <w:p w14:paraId="0378959A" w14:textId="77777777" w:rsidR="000B3E7D" w:rsidRDefault="000B3E7D" w:rsidP="000B3E7D"/>
          <w:p w14:paraId="4DE02039" w14:textId="147D6171" w:rsidR="000B3E7D" w:rsidRDefault="000B3E7D" w:rsidP="000B3E7D"/>
        </w:tc>
        <w:tc>
          <w:tcPr>
            <w:tcW w:w="3083" w:type="dxa"/>
          </w:tcPr>
          <w:p w14:paraId="492FABFC" w14:textId="2247639A" w:rsidR="000B3E7D" w:rsidRDefault="000B3E7D" w:rsidP="000B3E7D">
            <w:r>
              <w:t xml:space="preserve">Current events make for great teaching moments. Help kids learn about the census and who counts in their home with this fun interactive quiz: </w:t>
            </w:r>
            <w:hyperlink r:id="rId19" w:history="1">
              <w:r w:rsidRPr="0029621A">
                <w:rPr>
                  <w:rStyle w:val="Hyperlink"/>
                </w:rPr>
                <w:t>https://go.usa.gov/xvTBS</w:t>
              </w:r>
            </w:hyperlink>
          </w:p>
          <w:p w14:paraId="44E5B378" w14:textId="77777777" w:rsidR="000B3E7D" w:rsidRDefault="000B3E7D" w:rsidP="000B3E7D"/>
          <w:p w14:paraId="2A40FE1B" w14:textId="3B22E307" w:rsidR="000B3E7D" w:rsidRDefault="000B3E7D" w:rsidP="000B3E7D">
            <w:r>
              <w:t>#2020Census #census2020 #</w:t>
            </w:r>
            <w:proofErr w:type="spellStart"/>
            <w:r>
              <w:t>kidscount</w:t>
            </w:r>
            <w:proofErr w:type="spellEnd"/>
            <w:r>
              <w:t xml:space="preserve"> #</w:t>
            </w:r>
            <w:proofErr w:type="spellStart"/>
            <w:r>
              <w:t>quarantineschool</w:t>
            </w:r>
            <w:proofErr w:type="spellEnd"/>
            <w:r>
              <w:t xml:space="preserve"> #</w:t>
            </w:r>
            <w:proofErr w:type="spellStart"/>
            <w:r>
              <w:t>pandemicparenting</w:t>
            </w:r>
            <w:proofErr w:type="spellEnd"/>
          </w:p>
        </w:tc>
      </w:tr>
      <w:tr w:rsidR="000B3E7D" w14:paraId="540C5901" w14:textId="77777777" w:rsidTr="00381858">
        <w:tc>
          <w:tcPr>
            <w:tcW w:w="4694" w:type="dxa"/>
          </w:tcPr>
          <w:p w14:paraId="68EA5F99" w14:textId="77777777" w:rsidR="000B3E7D" w:rsidRDefault="000B3E7D" w:rsidP="000B3E7D">
            <w:r>
              <w:t>Week of May ____________</w:t>
            </w:r>
          </w:p>
          <w:p w14:paraId="02624C99" w14:textId="77777777" w:rsidR="000B3E7D" w:rsidRPr="00973DEC" w:rsidRDefault="000B3E7D" w:rsidP="000B3E7D">
            <w:r>
              <w:t>(MI Response Rate)</w:t>
            </w:r>
          </w:p>
          <w:p w14:paraId="7A61FCD9" w14:textId="10213F29" w:rsidR="000B3E7D" w:rsidRDefault="000B3E7D" w:rsidP="000B3E7D">
            <w:r>
              <w:rPr>
                <w:noProof/>
              </w:rPr>
              <w:lastRenderedPageBreak/>
              <w:drawing>
                <wp:inline distT="0" distB="0" distL="0" distR="0" wp14:anchorId="6680B680" wp14:editId="72E63C97">
                  <wp:extent cx="2171700" cy="21717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ay Michigan census response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0" cy="2171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6" w:type="dxa"/>
          </w:tcPr>
          <w:p w14:paraId="05AF62DF" w14:textId="692F0B03" w:rsidR="000B3E7D" w:rsidRDefault="000B3E7D" w:rsidP="000B3E7D">
            <w:r>
              <w:lastRenderedPageBreak/>
              <w:t xml:space="preserve">Over 2.9 million Michigan residents have responded to the #2020census. Want to see the response rate for your community? Visit: </w:t>
            </w:r>
            <w:hyperlink r:id="rId21" w:history="1">
              <w:r w:rsidRPr="006F7538">
                <w:rPr>
                  <w:rStyle w:val="Hyperlink"/>
                </w:rPr>
                <w:t>2020census.gov/</w:t>
              </w:r>
              <w:proofErr w:type="spellStart"/>
              <w:r w:rsidRPr="006F7538">
                <w:rPr>
                  <w:rStyle w:val="Hyperlink"/>
                </w:rPr>
                <w:t>en</w:t>
              </w:r>
              <w:proofErr w:type="spellEnd"/>
              <w:r w:rsidRPr="006F7538">
                <w:rPr>
                  <w:rStyle w:val="Hyperlink"/>
                </w:rPr>
                <w:t>/response-rates.</w:t>
              </w:r>
            </w:hyperlink>
            <w:r>
              <w:t xml:space="preserve"> </w:t>
            </w:r>
          </w:p>
          <w:p w14:paraId="3470BBC9" w14:textId="77777777" w:rsidR="000B3E7D" w:rsidRDefault="000B3E7D" w:rsidP="000B3E7D">
            <w:r>
              <w:lastRenderedPageBreak/>
              <w:t>.</w:t>
            </w:r>
          </w:p>
          <w:p w14:paraId="63E0DF64" w14:textId="77777777" w:rsidR="000B3E7D" w:rsidRDefault="000B3E7D" w:rsidP="000B3E7D">
            <w:r>
              <w:t>#MIVoiceCounts #</w:t>
            </w:r>
            <w:r w:rsidRPr="002E0139">
              <w:t>BeCountedMI2020</w:t>
            </w:r>
            <w:r>
              <w:t xml:space="preserve"> #census2020 #</w:t>
            </w:r>
            <w:proofErr w:type="spellStart"/>
            <w:r>
              <w:t>everyonecounts</w:t>
            </w:r>
            <w:proofErr w:type="spellEnd"/>
            <w:r>
              <w:t xml:space="preserve"> #</w:t>
            </w:r>
            <w:proofErr w:type="spellStart"/>
            <w:r>
              <w:t>yourvoicematters</w:t>
            </w:r>
            <w:proofErr w:type="spellEnd"/>
          </w:p>
          <w:p w14:paraId="44E6E335" w14:textId="77777777" w:rsidR="000B3E7D" w:rsidRDefault="000B3E7D" w:rsidP="000B3E7D"/>
          <w:p w14:paraId="68A746F6" w14:textId="77777777" w:rsidR="000B3E7D" w:rsidRDefault="000B3E7D" w:rsidP="000B3E7D"/>
          <w:p w14:paraId="1C2DF7A3" w14:textId="77777777" w:rsidR="000B3E7D" w:rsidRDefault="000B3E7D" w:rsidP="000B3E7D"/>
        </w:tc>
        <w:tc>
          <w:tcPr>
            <w:tcW w:w="3083" w:type="dxa"/>
          </w:tcPr>
          <w:p w14:paraId="745A3BFB" w14:textId="4CC66FBE" w:rsidR="000B3E7D" w:rsidRDefault="000B3E7D" w:rsidP="000B3E7D">
            <w:r>
              <w:lastRenderedPageBreak/>
              <w:t xml:space="preserve">Over 2.9 million Michigan residents have responded to the #2020census. Want to see the response rate for your community? Visit: </w:t>
            </w:r>
            <w:hyperlink r:id="rId22" w:history="1">
              <w:r w:rsidRPr="006F7538">
                <w:rPr>
                  <w:rStyle w:val="Hyperlink"/>
                </w:rPr>
                <w:t>2020census.gov/</w:t>
              </w:r>
              <w:proofErr w:type="spellStart"/>
              <w:r w:rsidRPr="006F7538">
                <w:rPr>
                  <w:rStyle w:val="Hyperlink"/>
                </w:rPr>
                <w:t>en</w:t>
              </w:r>
              <w:proofErr w:type="spellEnd"/>
              <w:r w:rsidRPr="006F7538">
                <w:rPr>
                  <w:rStyle w:val="Hyperlink"/>
                </w:rPr>
                <w:t>/response-rates.</w:t>
              </w:r>
            </w:hyperlink>
            <w:r>
              <w:t xml:space="preserve"> </w:t>
            </w:r>
          </w:p>
          <w:p w14:paraId="44BC0C9C" w14:textId="77777777" w:rsidR="000B3E7D" w:rsidRDefault="000B3E7D" w:rsidP="000B3E7D">
            <w:r>
              <w:lastRenderedPageBreak/>
              <w:t>.</w:t>
            </w:r>
          </w:p>
          <w:p w14:paraId="2A81E3C9" w14:textId="7D3CA365" w:rsidR="000B3E7D" w:rsidRDefault="000B3E7D" w:rsidP="000B3E7D">
            <w:r>
              <w:t>#MIVoiceCounts #</w:t>
            </w:r>
            <w:r w:rsidRPr="002E0139">
              <w:t>BeCountedMI2020</w:t>
            </w:r>
            <w:r>
              <w:t xml:space="preserve"> #census2020 #</w:t>
            </w:r>
            <w:proofErr w:type="spellStart"/>
            <w:r>
              <w:t>everyonecounts</w:t>
            </w:r>
            <w:proofErr w:type="spellEnd"/>
            <w:r>
              <w:t xml:space="preserve"> #</w:t>
            </w:r>
            <w:proofErr w:type="spellStart"/>
            <w:r>
              <w:t>yourvoicematters</w:t>
            </w:r>
            <w:proofErr w:type="spellEnd"/>
          </w:p>
        </w:tc>
      </w:tr>
      <w:tr w:rsidR="000B3E7D" w14:paraId="27417695" w14:textId="77777777" w:rsidTr="00381858">
        <w:tc>
          <w:tcPr>
            <w:tcW w:w="4694" w:type="dxa"/>
          </w:tcPr>
          <w:p w14:paraId="7F9CF0A2" w14:textId="413AB4A9" w:rsidR="000B3E7D" w:rsidRDefault="000B3E7D" w:rsidP="000B3E7D"/>
        </w:tc>
        <w:tc>
          <w:tcPr>
            <w:tcW w:w="3046" w:type="dxa"/>
          </w:tcPr>
          <w:p w14:paraId="455E337B" w14:textId="3F895C42" w:rsidR="000B3E7D" w:rsidRDefault="000B3E7D" w:rsidP="000B3E7D"/>
        </w:tc>
        <w:tc>
          <w:tcPr>
            <w:tcW w:w="3083" w:type="dxa"/>
          </w:tcPr>
          <w:p w14:paraId="49E9BE97" w14:textId="74FD96A6" w:rsidR="000B3E7D" w:rsidRDefault="000B3E7D" w:rsidP="000B3E7D"/>
        </w:tc>
      </w:tr>
      <w:tr w:rsidR="000B3E7D" w14:paraId="2FFB9E92" w14:textId="77777777" w:rsidTr="00381858">
        <w:tc>
          <w:tcPr>
            <w:tcW w:w="4694" w:type="dxa"/>
          </w:tcPr>
          <w:p w14:paraId="052D79A8" w14:textId="568F6AEB" w:rsidR="000B3E7D" w:rsidRDefault="000B3E7D" w:rsidP="000B3E7D">
            <w:r>
              <w:t>Week of May _____________</w:t>
            </w:r>
          </w:p>
          <w:p w14:paraId="3CA0C459" w14:textId="00EF0AEB" w:rsidR="000B3E7D" w:rsidRDefault="000B3E7D" w:rsidP="000B3E7D">
            <w:r>
              <w:t>(Medical Programs) Everyone gets sick!</w:t>
            </w:r>
          </w:p>
          <w:p w14:paraId="1ECAEF8B" w14:textId="0074058C" w:rsidR="000B3E7D" w:rsidRDefault="000B3E7D" w:rsidP="000B3E7D">
            <w:r>
              <w:rPr>
                <w:noProof/>
              </w:rPr>
              <w:drawing>
                <wp:inline distT="0" distB="0" distL="0" distR="0" wp14:anchorId="7E057524" wp14:editId="54D5F8C9">
                  <wp:extent cx="2843530" cy="284353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Everyone gets sick (1).png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3530" cy="2843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996B83" w14:textId="265F2C9A" w:rsidR="000B3E7D" w:rsidRDefault="000B3E7D" w:rsidP="000B3E7D"/>
        </w:tc>
        <w:tc>
          <w:tcPr>
            <w:tcW w:w="3046" w:type="dxa"/>
          </w:tcPr>
          <w:p w14:paraId="6082D9DC" w14:textId="77777777" w:rsidR="000B3E7D" w:rsidRDefault="000B3E7D" w:rsidP="000B3E7D">
            <w:r>
              <w:t xml:space="preserve">Everyone gets sick. </w:t>
            </w:r>
          </w:p>
          <w:p w14:paraId="6DC8CB82" w14:textId="1E2F6807" w:rsidR="000B3E7D" w:rsidRDefault="000B3E7D" w:rsidP="000B3E7D">
            <w:r>
              <w:t>These last few weeks have shown that having access to medical care can be a matter of life or death.</w:t>
            </w:r>
          </w:p>
          <w:p w14:paraId="2CF4BF2C" w14:textId="0F211FA7" w:rsidR="000B3E7D" w:rsidRDefault="000B3E7D" w:rsidP="000B3E7D">
            <w:r>
              <w:t>.</w:t>
            </w:r>
          </w:p>
          <w:p w14:paraId="2B261B7C" w14:textId="0B68A078" w:rsidR="000B3E7D" w:rsidRDefault="000B3E7D" w:rsidP="000B3E7D">
            <w:r>
              <w:t xml:space="preserve">Fill out the census online&gt; </w:t>
            </w:r>
            <w:hyperlink r:id="rId24" w:history="1">
              <w:r>
                <w:rPr>
                  <w:rStyle w:val="Hyperlink"/>
                </w:rPr>
                <w:t>https://2020census.gov/</w:t>
              </w:r>
            </w:hyperlink>
            <w:r>
              <w:t xml:space="preserve">, by mail or phone&gt; </w:t>
            </w:r>
            <w:r w:rsidRPr="005103C4">
              <w:t>844-330-2020</w:t>
            </w:r>
            <w:r>
              <w:t>, so you and your entire family can get proper medical care when you need it.</w:t>
            </w:r>
          </w:p>
          <w:p w14:paraId="4B0138B5" w14:textId="7A04734F" w:rsidR="000B3E7D" w:rsidRDefault="000B3E7D" w:rsidP="000B3E7D">
            <w:r>
              <w:t>#2020Census #census2020 #</w:t>
            </w:r>
            <w:proofErr w:type="spellStart"/>
            <w:r>
              <w:t>medicalcare</w:t>
            </w:r>
            <w:proofErr w:type="spellEnd"/>
            <w:r>
              <w:t xml:space="preserve"> #</w:t>
            </w:r>
            <w:proofErr w:type="spellStart"/>
            <w:r>
              <w:t>medicalemergency</w:t>
            </w:r>
            <w:proofErr w:type="spellEnd"/>
          </w:p>
        </w:tc>
        <w:tc>
          <w:tcPr>
            <w:tcW w:w="3083" w:type="dxa"/>
          </w:tcPr>
          <w:p w14:paraId="10675146" w14:textId="77777777" w:rsidR="000B3E7D" w:rsidRDefault="000B3E7D" w:rsidP="000B3E7D">
            <w:r>
              <w:t xml:space="preserve">Everyone gets sick. </w:t>
            </w:r>
          </w:p>
          <w:p w14:paraId="6B6A38AA" w14:textId="737BB5D1" w:rsidR="000B3E7D" w:rsidRDefault="000B3E7D" w:rsidP="000B3E7D">
            <w:r>
              <w:t>These last few weeks have shown that having access to medical care can be a matter of life or death.</w:t>
            </w:r>
          </w:p>
          <w:p w14:paraId="650CD122" w14:textId="77777777" w:rsidR="000B3E7D" w:rsidRDefault="000B3E7D" w:rsidP="000B3E7D">
            <w:r>
              <w:t>.</w:t>
            </w:r>
          </w:p>
          <w:p w14:paraId="37BFFD76" w14:textId="77777777" w:rsidR="000B3E7D" w:rsidRDefault="000B3E7D" w:rsidP="000B3E7D">
            <w:r>
              <w:t xml:space="preserve">Fill out the census online&gt; </w:t>
            </w:r>
            <w:hyperlink r:id="rId25" w:history="1">
              <w:r>
                <w:rPr>
                  <w:rStyle w:val="Hyperlink"/>
                </w:rPr>
                <w:t>https://2020census.gov/</w:t>
              </w:r>
            </w:hyperlink>
            <w:r>
              <w:t xml:space="preserve">, by mail or phone&gt; </w:t>
            </w:r>
            <w:r w:rsidRPr="005103C4">
              <w:t>844-330-2020</w:t>
            </w:r>
            <w:r>
              <w:t>, so you and your entire family can get proper medical care when you need it.</w:t>
            </w:r>
          </w:p>
          <w:p w14:paraId="77EF3CC7" w14:textId="283C7B67" w:rsidR="000B3E7D" w:rsidRDefault="000B3E7D" w:rsidP="000B3E7D">
            <w:r>
              <w:t>#2020Census #census2020 #</w:t>
            </w:r>
            <w:proofErr w:type="spellStart"/>
            <w:r>
              <w:t>medicalcare</w:t>
            </w:r>
            <w:proofErr w:type="spellEnd"/>
            <w:r>
              <w:t xml:space="preserve"> #</w:t>
            </w:r>
            <w:proofErr w:type="spellStart"/>
            <w:r>
              <w:t>medicalemergency</w:t>
            </w:r>
            <w:proofErr w:type="spellEnd"/>
          </w:p>
        </w:tc>
        <w:bookmarkStart w:id="0" w:name="_GoBack"/>
        <w:bookmarkEnd w:id="0"/>
      </w:tr>
      <w:tr w:rsidR="000B3E7D" w14:paraId="0F3A3795" w14:textId="77777777" w:rsidTr="00381858">
        <w:tc>
          <w:tcPr>
            <w:tcW w:w="4694" w:type="dxa"/>
          </w:tcPr>
          <w:p w14:paraId="659E3A0F" w14:textId="77777777" w:rsidR="000B3E7D" w:rsidRDefault="000B3E7D" w:rsidP="000B3E7D"/>
        </w:tc>
        <w:tc>
          <w:tcPr>
            <w:tcW w:w="3046" w:type="dxa"/>
          </w:tcPr>
          <w:p w14:paraId="02263688" w14:textId="77943B23" w:rsidR="000B3E7D" w:rsidRDefault="000B3E7D" w:rsidP="000B3E7D"/>
        </w:tc>
        <w:tc>
          <w:tcPr>
            <w:tcW w:w="3083" w:type="dxa"/>
          </w:tcPr>
          <w:p w14:paraId="0F06B429" w14:textId="66CA3D08" w:rsidR="000B3E7D" w:rsidRDefault="000B3E7D" w:rsidP="000B3E7D"/>
        </w:tc>
      </w:tr>
    </w:tbl>
    <w:p w14:paraId="6C159C0A" w14:textId="77428C02" w:rsidR="00451AFF" w:rsidRDefault="00451AFF"/>
    <w:sectPr w:rsidR="00451AFF" w:rsidSect="009913CA">
      <w:headerReference w:type="first" r:id="rId2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7A7C51" w14:textId="77777777" w:rsidR="00DB63CD" w:rsidRDefault="00DB63CD" w:rsidP="009913CA">
      <w:pPr>
        <w:spacing w:after="0" w:line="240" w:lineRule="auto"/>
      </w:pPr>
      <w:r>
        <w:separator/>
      </w:r>
    </w:p>
  </w:endnote>
  <w:endnote w:type="continuationSeparator" w:id="0">
    <w:p w14:paraId="036C6273" w14:textId="77777777" w:rsidR="00DB63CD" w:rsidRDefault="00DB63CD" w:rsidP="009913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036019" w14:textId="77777777" w:rsidR="00DB63CD" w:rsidRDefault="00DB63CD" w:rsidP="009913CA">
      <w:pPr>
        <w:spacing w:after="0" w:line="240" w:lineRule="auto"/>
      </w:pPr>
      <w:r>
        <w:separator/>
      </w:r>
    </w:p>
  </w:footnote>
  <w:footnote w:type="continuationSeparator" w:id="0">
    <w:p w14:paraId="6830862B" w14:textId="77777777" w:rsidR="00DB63CD" w:rsidRDefault="00DB63CD" w:rsidP="009913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92B570" w14:textId="77777777" w:rsidR="00DB01DE" w:rsidRDefault="00DB01DE" w:rsidP="009913C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AEB62C4" wp14:editId="7338DC2E">
          <wp:simplePos x="0" y="0"/>
          <wp:positionH relativeFrom="margin">
            <wp:align>right</wp:align>
          </wp:positionH>
          <wp:positionV relativeFrom="paragraph">
            <wp:posOffset>-85725</wp:posOffset>
          </wp:positionV>
          <wp:extent cx="1526564" cy="911442"/>
          <wp:effectExtent l="0" t="0" r="0" b="317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MI-Voice-Counts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6564" cy="911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6763CEE3" wp14:editId="7B04D62B">
          <wp:extent cx="2047875" cy="672061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e-Counted-Michigan-2020_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2905" cy="6835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4756CA" w14:textId="77777777" w:rsidR="00DB01DE" w:rsidRDefault="00DB01D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612CF5"/>
    <w:multiLevelType w:val="hybridMultilevel"/>
    <w:tmpl w:val="7BA27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000846"/>
    <w:multiLevelType w:val="hybridMultilevel"/>
    <w:tmpl w:val="A81248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0499F"/>
    <w:multiLevelType w:val="hybridMultilevel"/>
    <w:tmpl w:val="D4100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DF25C0"/>
    <w:multiLevelType w:val="hybridMultilevel"/>
    <w:tmpl w:val="7BA27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107F02"/>
    <w:multiLevelType w:val="multilevel"/>
    <w:tmpl w:val="85E67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02B5413"/>
    <w:multiLevelType w:val="hybridMultilevel"/>
    <w:tmpl w:val="7C600D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647D29"/>
    <w:multiLevelType w:val="hybridMultilevel"/>
    <w:tmpl w:val="AA040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CE3249"/>
    <w:multiLevelType w:val="hybridMultilevel"/>
    <w:tmpl w:val="D4100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F95C85"/>
    <w:multiLevelType w:val="hybridMultilevel"/>
    <w:tmpl w:val="7C600D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5"/>
  </w:num>
  <w:num w:numId="5">
    <w:abstractNumId w:val="8"/>
  </w:num>
  <w:num w:numId="6">
    <w:abstractNumId w:val="3"/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xsDAyNTM1AiJTYyUdpeDU4uLM/DyQAkPjWgDdyYcsLQAAAA=="/>
  </w:docVars>
  <w:rsids>
    <w:rsidRoot w:val="00025DA0"/>
    <w:rsid w:val="00025DA0"/>
    <w:rsid w:val="000925BD"/>
    <w:rsid w:val="000A2A6D"/>
    <w:rsid w:val="000A4F12"/>
    <w:rsid w:val="000B23EB"/>
    <w:rsid w:val="000B3E7D"/>
    <w:rsid w:val="000C03DB"/>
    <w:rsid w:val="000C5F1D"/>
    <w:rsid w:val="001133F8"/>
    <w:rsid w:val="00116A06"/>
    <w:rsid w:val="0012789A"/>
    <w:rsid w:val="0013384C"/>
    <w:rsid w:val="001854CC"/>
    <w:rsid w:val="00191F8C"/>
    <w:rsid w:val="001A12A0"/>
    <w:rsid w:val="001B25F5"/>
    <w:rsid w:val="001C4502"/>
    <w:rsid w:val="001D445C"/>
    <w:rsid w:val="002049EE"/>
    <w:rsid w:val="00214AD7"/>
    <w:rsid w:val="00225C9C"/>
    <w:rsid w:val="002304E3"/>
    <w:rsid w:val="002449D6"/>
    <w:rsid w:val="00252740"/>
    <w:rsid w:val="00256811"/>
    <w:rsid w:val="002763B9"/>
    <w:rsid w:val="0028242D"/>
    <w:rsid w:val="002837F5"/>
    <w:rsid w:val="0029621A"/>
    <w:rsid w:val="00296C8C"/>
    <w:rsid w:val="002B18A0"/>
    <w:rsid w:val="002B68DF"/>
    <w:rsid w:val="002E0139"/>
    <w:rsid w:val="002E2876"/>
    <w:rsid w:val="002E6CCD"/>
    <w:rsid w:val="003063A0"/>
    <w:rsid w:val="00370FF7"/>
    <w:rsid w:val="00374D8F"/>
    <w:rsid w:val="0037628D"/>
    <w:rsid w:val="00381858"/>
    <w:rsid w:val="003828AC"/>
    <w:rsid w:val="00386632"/>
    <w:rsid w:val="003869A2"/>
    <w:rsid w:val="00387272"/>
    <w:rsid w:val="003A3A9B"/>
    <w:rsid w:val="003C6C99"/>
    <w:rsid w:val="003E456F"/>
    <w:rsid w:val="00451AFF"/>
    <w:rsid w:val="0047178A"/>
    <w:rsid w:val="004860F2"/>
    <w:rsid w:val="00491414"/>
    <w:rsid w:val="004A69C6"/>
    <w:rsid w:val="004B12AE"/>
    <w:rsid w:val="004B255B"/>
    <w:rsid w:val="004E4C67"/>
    <w:rsid w:val="004E5CD4"/>
    <w:rsid w:val="005103C4"/>
    <w:rsid w:val="00527B8B"/>
    <w:rsid w:val="0053354C"/>
    <w:rsid w:val="00543B5F"/>
    <w:rsid w:val="00544767"/>
    <w:rsid w:val="00553CE4"/>
    <w:rsid w:val="00557BB8"/>
    <w:rsid w:val="00566BC2"/>
    <w:rsid w:val="00572516"/>
    <w:rsid w:val="00572649"/>
    <w:rsid w:val="00594E17"/>
    <w:rsid w:val="005B60DF"/>
    <w:rsid w:val="005C05B3"/>
    <w:rsid w:val="005D6AA0"/>
    <w:rsid w:val="006041C0"/>
    <w:rsid w:val="0062310A"/>
    <w:rsid w:val="00636F7D"/>
    <w:rsid w:val="00653FD9"/>
    <w:rsid w:val="00675CA3"/>
    <w:rsid w:val="00682CA5"/>
    <w:rsid w:val="00683F60"/>
    <w:rsid w:val="006964C3"/>
    <w:rsid w:val="006968E6"/>
    <w:rsid w:val="006D77D1"/>
    <w:rsid w:val="006E5674"/>
    <w:rsid w:val="006F08E9"/>
    <w:rsid w:val="006F4BAF"/>
    <w:rsid w:val="006F7538"/>
    <w:rsid w:val="00716F3F"/>
    <w:rsid w:val="00731246"/>
    <w:rsid w:val="00774338"/>
    <w:rsid w:val="007824D8"/>
    <w:rsid w:val="007A68A1"/>
    <w:rsid w:val="007B33AF"/>
    <w:rsid w:val="007B3B8C"/>
    <w:rsid w:val="007C6A4C"/>
    <w:rsid w:val="008144CA"/>
    <w:rsid w:val="00841045"/>
    <w:rsid w:val="00861B64"/>
    <w:rsid w:val="008735A4"/>
    <w:rsid w:val="00874940"/>
    <w:rsid w:val="008A0169"/>
    <w:rsid w:val="008A6234"/>
    <w:rsid w:val="008B1DD5"/>
    <w:rsid w:val="008B6FC7"/>
    <w:rsid w:val="008C452E"/>
    <w:rsid w:val="008F6D3E"/>
    <w:rsid w:val="009200B5"/>
    <w:rsid w:val="009407D5"/>
    <w:rsid w:val="00941D35"/>
    <w:rsid w:val="00943A89"/>
    <w:rsid w:val="0096188F"/>
    <w:rsid w:val="00973DEC"/>
    <w:rsid w:val="009868F5"/>
    <w:rsid w:val="009913CA"/>
    <w:rsid w:val="009F035C"/>
    <w:rsid w:val="00A01394"/>
    <w:rsid w:val="00A1038B"/>
    <w:rsid w:val="00A364DB"/>
    <w:rsid w:val="00A5053C"/>
    <w:rsid w:val="00AA03B3"/>
    <w:rsid w:val="00AC63E2"/>
    <w:rsid w:val="00AE11B5"/>
    <w:rsid w:val="00AE2EBD"/>
    <w:rsid w:val="00B3583C"/>
    <w:rsid w:val="00B50BFF"/>
    <w:rsid w:val="00B5283A"/>
    <w:rsid w:val="00BA091B"/>
    <w:rsid w:val="00BB32BB"/>
    <w:rsid w:val="00BB6AEE"/>
    <w:rsid w:val="00BB777A"/>
    <w:rsid w:val="00BE66B2"/>
    <w:rsid w:val="00BF43C7"/>
    <w:rsid w:val="00C053C5"/>
    <w:rsid w:val="00C725FB"/>
    <w:rsid w:val="00C97CF3"/>
    <w:rsid w:val="00CC42E5"/>
    <w:rsid w:val="00CF193F"/>
    <w:rsid w:val="00D0664F"/>
    <w:rsid w:val="00D11EAC"/>
    <w:rsid w:val="00D25637"/>
    <w:rsid w:val="00D61C3C"/>
    <w:rsid w:val="00D86A90"/>
    <w:rsid w:val="00D95661"/>
    <w:rsid w:val="00DA1F47"/>
    <w:rsid w:val="00DB01DE"/>
    <w:rsid w:val="00DB63CD"/>
    <w:rsid w:val="00DC15B1"/>
    <w:rsid w:val="00E030F4"/>
    <w:rsid w:val="00E11607"/>
    <w:rsid w:val="00E343F8"/>
    <w:rsid w:val="00E41F62"/>
    <w:rsid w:val="00E43DBC"/>
    <w:rsid w:val="00E75A02"/>
    <w:rsid w:val="00EB0436"/>
    <w:rsid w:val="00EB752D"/>
    <w:rsid w:val="00EE1A15"/>
    <w:rsid w:val="00EE575B"/>
    <w:rsid w:val="00F04AD1"/>
    <w:rsid w:val="00F357A8"/>
    <w:rsid w:val="00F712D0"/>
    <w:rsid w:val="00F7696A"/>
    <w:rsid w:val="00F809A0"/>
    <w:rsid w:val="00F85ED2"/>
    <w:rsid w:val="00F94D47"/>
    <w:rsid w:val="00F94E21"/>
    <w:rsid w:val="00FA3D8E"/>
    <w:rsid w:val="00FB2AB3"/>
    <w:rsid w:val="00FC0AC2"/>
    <w:rsid w:val="00FD3C21"/>
    <w:rsid w:val="00FD40F8"/>
    <w:rsid w:val="00FF0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28AAD9"/>
  <w15:docId w15:val="{E0DB58D2-D580-4D15-999F-688CE0017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5D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7178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913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3CA"/>
  </w:style>
  <w:style w:type="paragraph" w:styleId="Footer">
    <w:name w:val="footer"/>
    <w:basedOn w:val="Normal"/>
    <w:link w:val="FooterChar"/>
    <w:uiPriority w:val="99"/>
    <w:unhideWhenUsed/>
    <w:rsid w:val="009913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3CA"/>
  </w:style>
  <w:style w:type="paragraph" w:styleId="BalloonText">
    <w:name w:val="Balloon Text"/>
    <w:basedOn w:val="Normal"/>
    <w:link w:val="BalloonTextChar"/>
    <w:uiPriority w:val="99"/>
    <w:semiHidden/>
    <w:unhideWhenUsed/>
    <w:rsid w:val="00296C8C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C8C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E1A1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A3A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3A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3A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A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A9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0AB7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993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2020census.gov/" TargetMode="External"/><Relationship Id="rId18" Type="http://schemas.openxmlformats.org/officeDocument/2006/relationships/hyperlink" Target="https://go.usa.gov/xvTBS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2020census.gov/en/response-rates.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2020census.gov/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s://2020census.gov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2020census.gov/" TargetMode="Externa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s://2020census.gov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2020census.gov/" TargetMode="External"/><Relationship Id="rId23" Type="http://schemas.openxmlformats.org/officeDocument/2006/relationships/image" Target="media/image6.png"/><Relationship Id="rId28" Type="http://schemas.openxmlformats.org/officeDocument/2006/relationships/theme" Target="theme/theme1.xml"/><Relationship Id="rId10" Type="http://schemas.openxmlformats.org/officeDocument/2006/relationships/hyperlink" Target="https://go.usa.gov/xvkSy?fbclid=IwAR1cnfwfIAMvakOUKsl9T5ecUBggoQ0bWl1mY--U1ujsrnLaAMNtmU5s17M" TargetMode="External"/><Relationship Id="rId19" Type="http://schemas.openxmlformats.org/officeDocument/2006/relationships/hyperlink" Target="https://go.usa.gov/xvTB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o.usa.gov/xvkSy?fbclid=IwAR1cnfwfIAMvakOUKsl9T5ecUBggoQ0bWl1mY--U1ujsrnLaAMNtmU5s17M" TargetMode="External"/><Relationship Id="rId14" Type="http://schemas.openxmlformats.org/officeDocument/2006/relationships/image" Target="media/image3.png"/><Relationship Id="rId22" Type="http://schemas.openxmlformats.org/officeDocument/2006/relationships/hyperlink" Target="2020census.gov/en/response-rates.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54D9DB-EF2A-4515-8409-888482C49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97</TotalTime>
  <Pages>3</Pages>
  <Words>700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Dunn</dc:creator>
  <cp:keywords/>
  <dc:description/>
  <cp:lastModifiedBy>Danielle Dunn</cp:lastModifiedBy>
  <cp:revision>7</cp:revision>
  <dcterms:created xsi:type="dcterms:W3CDTF">2020-04-30T20:42:00Z</dcterms:created>
  <dcterms:modified xsi:type="dcterms:W3CDTF">2020-05-04T18:00:00Z</dcterms:modified>
</cp:coreProperties>
</file>